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Comparison across Multiple Datase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ICc Model Selection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nam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_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.W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,08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rich + rich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8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rich + rich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1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81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,20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61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rich + rich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0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84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3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rich + rich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5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rich + rich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7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87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4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,11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56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rich + rich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1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8Z</dcterms:created>
  <dcterms:modified xsi:type="dcterms:W3CDTF">2025-10-03T14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